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700386" w14:textId="66C066D1" w:rsidR="00CA32AC" w:rsidRDefault="00CA32AC" w:rsidP="00466532">
      <w:pPr>
        <w:spacing w:after="0" w:line="240" w:lineRule="auto"/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ФЕДЕРАЛЬНОЕ ГОСУДАРСТВЕННОЕ АВТОНОМНОЕ ОБРАЗОВАТЕЛЬНОЕ УЧРЕЖДЕНИЕ ВЫСШЕГО ОБРАЗОВАНИЯ</w:t>
      </w:r>
      <w:r w:rsidRPr="006E2C31">
        <w:rPr>
          <w:rFonts w:eastAsia="Times New Roman" w:cs="Times New Roman"/>
        </w:rPr>
        <w:br/>
        <w:t>«РОССИЙСКИЙ УНИВЕРСИТЕТ ТРАНСПОРТА»</w:t>
      </w:r>
      <w:r w:rsidRPr="006E2C31">
        <w:rPr>
          <w:rFonts w:eastAsia="Times New Roman" w:cs="Times New Roman"/>
        </w:rPr>
        <w:br/>
        <w:t>(РУТ (МИИТ))</w:t>
      </w:r>
    </w:p>
    <w:p w14:paraId="7E3548AC" w14:textId="5D31EC23" w:rsidR="00466532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5F3CEC14" w14:textId="3F39B4A6" w:rsidR="00466532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23D42809" w14:textId="77777777" w:rsidR="00466532" w:rsidRPr="006E2C31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5E44128E" w14:textId="77777777" w:rsidR="00CA32AC" w:rsidRPr="006E2C31" w:rsidRDefault="00CA32AC" w:rsidP="00CA32AC">
      <w:pPr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Институт транспортной техники и систем управления</w:t>
      </w:r>
    </w:p>
    <w:p w14:paraId="7488BA7C" w14:textId="77777777" w:rsidR="00CA32AC" w:rsidRPr="006E2C31" w:rsidRDefault="00CA32AC" w:rsidP="00CA32AC">
      <w:pPr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Кафедра «</w:t>
      </w:r>
      <w:r w:rsidRPr="00A70AD5">
        <w:rPr>
          <w:rFonts w:eastAsia="Times New Roman" w:cs="Times New Roman"/>
        </w:rPr>
        <w:t>Управление и защита информации</w:t>
      </w:r>
      <w:r w:rsidRPr="006E2C31">
        <w:rPr>
          <w:rFonts w:eastAsia="Times New Roman" w:cs="Times New Roman"/>
        </w:rPr>
        <w:t>»</w:t>
      </w:r>
    </w:p>
    <w:p w14:paraId="3C670C47" w14:textId="77777777" w:rsidR="00CA32AC" w:rsidRDefault="00CA32AC" w:rsidP="00CA32AC">
      <w:pPr>
        <w:jc w:val="center"/>
      </w:pPr>
    </w:p>
    <w:p w14:paraId="584EC28E" w14:textId="77777777" w:rsidR="00CA32AC" w:rsidRDefault="00CA32AC" w:rsidP="00CA32AC">
      <w:pPr>
        <w:jc w:val="center"/>
      </w:pPr>
    </w:p>
    <w:p w14:paraId="608A955B" w14:textId="77777777" w:rsidR="00CA32AC" w:rsidRDefault="00CA32AC" w:rsidP="00CA32AC">
      <w:pPr>
        <w:jc w:val="center"/>
      </w:pPr>
    </w:p>
    <w:p w14:paraId="3F90A0BF" w14:textId="77777777" w:rsidR="00CA32AC" w:rsidRDefault="00CA32AC" w:rsidP="00CA32AC">
      <w:pPr>
        <w:jc w:val="center"/>
      </w:pPr>
    </w:p>
    <w:p w14:paraId="2A738D50" w14:textId="118FFDFA" w:rsidR="00CA32AC" w:rsidRPr="00752BE3" w:rsidRDefault="00CA32AC" w:rsidP="00466532">
      <w:pPr>
        <w:spacing w:after="0" w:line="240" w:lineRule="auto"/>
        <w:jc w:val="center"/>
      </w:pPr>
      <w:r>
        <w:rPr>
          <w:szCs w:val="28"/>
        </w:rPr>
        <w:t>ОТЧЁТ</w:t>
      </w:r>
      <w:r w:rsidR="00466532">
        <w:rPr>
          <w:szCs w:val="28"/>
        </w:rPr>
        <w:br/>
      </w:r>
      <w:r>
        <w:rPr>
          <w:szCs w:val="28"/>
        </w:rPr>
        <w:t xml:space="preserve">О </w:t>
      </w:r>
      <w:r w:rsidR="00466532">
        <w:rPr>
          <w:szCs w:val="28"/>
        </w:rPr>
        <w:t>ПРАКТИЧЕСКОЙ</w:t>
      </w:r>
      <w:r>
        <w:rPr>
          <w:szCs w:val="28"/>
        </w:rPr>
        <w:t xml:space="preserve"> РАБОТЕ №</w:t>
      </w:r>
      <w:r w:rsidR="00797893">
        <w:rPr>
          <w:szCs w:val="28"/>
        </w:rPr>
        <w:t>4</w:t>
      </w:r>
    </w:p>
    <w:p w14:paraId="7941E8CB" w14:textId="3A4C3269" w:rsidR="00194772" w:rsidRDefault="00466532" w:rsidP="00194772">
      <w:pPr>
        <w:spacing w:after="0"/>
        <w:jc w:val="center"/>
      </w:pPr>
      <w:r>
        <w:t>П</w:t>
      </w:r>
      <w:r w:rsidR="00194772">
        <w:t>о дисциплине</w:t>
      </w:r>
      <w:r>
        <w:t xml:space="preserve"> </w:t>
      </w:r>
      <w:r w:rsidR="00194772">
        <w:t>«</w:t>
      </w:r>
      <w:r w:rsidR="00A70AD5">
        <w:t>Процедурное программирование</w:t>
      </w:r>
      <w:r w:rsidR="00194772">
        <w:t>»</w:t>
      </w:r>
    </w:p>
    <w:p w14:paraId="708CB97E" w14:textId="18A44B55" w:rsidR="00CA32AC" w:rsidRDefault="00CA32AC" w:rsidP="00CA32AC">
      <w:pPr>
        <w:jc w:val="center"/>
      </w:pPr>
    </w:p>
    <w:p w14:paraId="71EACB26" w14:textId="77777777" w:rsidR="00466532" w:rsidRDefault="00466532" w:rsidP="00CA32AC">
      <w:pPr>
        <w:jc w:val="center"/>
      </w:pPr>
    </w:p>
    <w:p w14:paraId="61B4F974" w14:textId="584F9A84" w:rsidR="00CA32AC" w:rsidRDefault="00CA32AC" w:rsidP="00466532">
      <w:pPr>
        <w:spacing w:after="0" w:line="240" w:lineRule="auto"/>
        <w:jc w:val="right"/>
      </w:pPr>
      <w:r>
        <w:t>Выполнил: ст. гр.</w:t>
      </w:r>
      <w:r w:rsidR="00466532">
        <w:t xml:space="preserve"> </w:t>
      </w:r>
      <w:r w:rsidR="00A70AD5">
        <w:t>ТКИ</w:t>
      </w:r>
      <w:r w:rsidR="00C34B22">
        <w:t xml:space="preserve"> – 112</w:t>
      </w:r>
    </w:p>
    <w:p w14:paraId="76D2B985" w14:textId="50C4917A" w:rsidR="00CA32AC" w:rsidRPr="00C34B22" w:rsidRDefault="006A7C07" w:rsidP="00466532">
      <w:pPr>
        <w:spacing w:after="0" w:line="240" w:lineRule="auto"/>
        <w:jc w:val="right"/>
      </w:pPr>
      <w:r>
        <w:t>Зинченко Б.А.</w:t>
      </w:r>
    </w:p>
    <w:p w14:paraId="0D24101E" w14:textId="77777777" w:rsidR="00CA32AC" w:rsidRDefault="00CA32AC" w:rsidP="00466532">
      <w:pPr>
        <w:spacing w:after="0" w:line="240" w:lineRule="auto"/>
        <w:jc w:val="right"/>
      </w:pPr>
      <w:r>
        <w:t xml:space="preserve">Проверил: к.т.н., доц. </w:t>
      </w:r>
    </w:p>
    <w:p w14:paraId="3B8AF87C" w14:textId="77777777" w:rsidR="00CA32AC" w:rsidRDefault="00CA32AC" w:rsidP="00466532">
      <w:pPr>
        <w:spacing w:after="0" w:line="240" w:lineRule="auto"/>
        <w:jc w:val="right"/>
      </w:pPr>
      <w:r>
        <w:t>Васильева М.А.</w:t>
      </w:r>
    </w:p>
    <w:p w14:paraId="5D6B7F9E" w14:textId="77777777" w:rsidR="00CA32AC" w:rsidRDefault="00CA32AC" w:rsidP="00CA32AC">
      <w:pPr>
        <w:jc w:val="center"/>
      </w:pPr>
    </w:p>
    <w:p w14:paraId="000BB0AF" w14:textId="77777777" w:rsidR="00CA32AC" w:rsidRDefault="00CA32AC" w:rsidP="00CA32AC">
      <w:pPr>
        <w:jc w:val="center"/>
      </w:pPr>
    </w:p>
    <w:p w14:paraId="5B85ECB5" w14:textId="77777777" w:rsidR="00CA32AC" w:rsidRDefault="00CA32AC" w:rsidP="00CA32AC">
      <w:pPr>
        <w:jc w:val="center"/>
      </w:pPr>
    </w:p>
    <w:p w14:paraId="3BD6D25E" w14:textId="77777777" w:rsidR="00CA32AC" w:rsidRDefault="00CA32AC" w:rsidP="00CA32AC">
      <w:pPr>
        <w:jc w:val="center"/>
      </w:pPr>
    </w:p>
    <w:p w14:paraId="3B5135DE" w14:textId="05BF88EA" w:rsidR="00194772" w:rsidRDefault="00194772" w:rsidP="00CA32AC">
      <w:pPr>
        <w:jc w:val="center"/>
      </w:pPr>
    </w:p>
    <w:p w14:paraId="1FF41E66" w14:textId="77777777" w:rsidR="00466532" w:rsidRDefault="00466532" w:rsidP="00CA32AC">
      <w:pPr>
        <w:jc w:val="center"/>
      </w:pPr>
    </w:p>
    <w:p w14:paraId="358C57B2" w14:textId="23333FE1" w:rsidR="00194772" w:rsidRDefault="00CA32AC" w:rsidP="00194772">
      <w:pPr>
        <w:jc w:val="center"/>
        <w:sectPr w:rsidR="00194772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>
        <w:t>Москва 202</w:t>
      </w:r>
      <w:r w:rsidR="00466532">
        <w:t>1</w:t>
      </w:r>
    </w:p>
    <w:sdt>
      <w:sdtPr>
        <w:rPr>
          <w:rFonts w:ascii="Times New Roman" w:eastAsiaTheme="minorHAnsi" w:hAnsi="Times New Roman" w:cstheme="minorBidi"/>
          <w:sz w:val="28"/>
          <w:szCs w:val="22"/>
          <w:lang w:eastAsia="en-US"/>
        </w:rPr>
        <w:id w:val="8330387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D094749" w14:textId="226B5721" w:rsidR="00540CF1" w:rsidRPr="00540CF1" w:rsidRDefault="00540CF1" w:rsidP="00540CF1">
          <w:pPr>
            <w:pStyle w:val="ab"/>
            <w:jc w:val="center"/>
            <w:rPr>
              <w:b/>
            </w:rPr>
          </w:pPr>
          <w:r w:rsidRPr="00540CF1">
            <w:rPr>
              <w:b/>
            </w:rPr>
            <w:t>Оглавлени</w:t>
          </w:r>
          <w:r>
            <w:rPr>
              <w:b/>
            </w:rPr>
            <w:t>е</w:t>
          </w:r>
        </w:p>
        <w:p w14:paraId="504151F2" w14:textId="3BA81A0A" w:rsidR="00540CF1" w:rsidRDefault="00540CF1">
          <w:pPr>
            <w:pStyle w:val="14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2361031" w:history="1">
            <w:r w:rsidR="00C46400">
              <w:rPr>
                <w:rStyle w:val="ac"/>
                <w:noProof/>
              </w:rPr>
              <w:t xml:space="preserve">ЗАДАНИЕ </w:t>
            </w:r>
            <w:r w:rsidR="00797893">
              <w:rPr>
                <w:rStyle w:val="ac"/>
                <w:noProof/>
              </w:rPr>
              <w:t>4</w:t>
            </w:r>
            <w:r w:rsidRPr="00002730">
              <w:rPr>
                <w:rStyle w:val="ac"/>
                <w:noProof/>
              </w:rPr>
              <w:t>.</w:t>
            </w:r>
            <w:r w:rsidR="00797893">
              <w:rPr>
                <w:rStyle w:val="ac"/>
                <w:noProof/>
              </w:rPr>
              <w:t>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361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079C9" w14:textId="79443680" w:rsidR="00540CF1" w:rsidRDefault="00540CF1">
          <w:r>
            <w:rPr>
              <w:b/>
              <w:bCs/>
            </w:rPr>
            <w:fldChar w:fldCharType="end"/>
          </w:r>
        </w:p>
      </w:sdtContent>
    </w:sdt>
    <w:p w14:paraId="62FBBD4C" w14:textId="77777777" w:rsidR="00540CF1" w:rsidRPr="007E36D8" w:rsidRDefault="00540CF1" w:rsidP="00540CF1">
      <w:pPr>
        <w:ind w:left="360"/>
      </w:pPr>
    </w:p>
    <w:p w14:paraId="1CBAFBEF" w14:textId="77777777" w:rsidR="007E36D8" w:rsidRDefault="007E36D8">
      <w:pPr>
        <w:spacing w:after="200" w:line="276" w:lineRule="auto"/>
        <w:jc w:val="left"/>
        <w:rPr>
          <w:rFonts w:cs="Times New Roman"/>
          <w:b/>
          <w:szCs w:val="28"/>
        </w:rPr>
      </w:pPr>
      <w:r>
        <w:br w:type="page"/>
      </w:r>
    </w:p>
    <w:p w14:paraId="49A381B4" w14:textId="64B5DBF8" w:rsidR="007E36D8" w:rsidRPr="00C23A92" w:rsidRDefault="00C46400" w:rsidP="00EA6E16">
      <w:pPr>
        <w:pStyle w:val="a9"/>
        <w:outlineLvl w:val="0"/>
      </w:pPr>
      <w:bookmarkStart w:id="0" w:name="_Toc72361031"/>
      <w:r>
        <w:lastRenderedPageBreak/>
        <w:t xml:space="preserve">ЗАДАНИЕ </w:t>
      </w:r>
      <w:r w:rsidR="00797893">
        <w:t>4</w:t>
      </w:r>
      <w:r w:rsidR="007E36D8">
        <w:t>.</w:t>
      </w:r>
      <w:bookmarkEnd w:id="0"/>
      <w:r w:rsidR="00797893">
        <w:t>3</w:t>
      </w:r>
    </w:p>
    <w:p w14:paraId="20B3B254" w14:textId="77777777" w:rsidR="007E36D8" w:rsidRDefault="007E36D8" w:rsidP="001E5E63">
      <w:pPr>
        <w:pStyle w:val="a"/>
      </w:pPr>
      <w:r w:rsidRPr="00C23A92">
        <w:t>Условие задачи</w:t>
      </w:r>
    </w:p>
    <w:p w14:paraId="115866B8" w14:textId="61FC8DD1" w:rsidR="00797893" w:rsidRDefault="00797893" w:rsidP="00797893">
      <w:r>
        <w:t xml:space="preserve">Создать многомерный массив nˣm из </w:t>
      </w:r>
      <w:r>
        <w:rPr>
          <w:i/>
        </w:rPr>
        <w:t>n</w:t>
      </w:r>
      <w:r>
        <w:t xml:space="preserve"> целых чисел. Реализовать возможность заполнения массива, как случайными числами, так и с помощью клавиатуры по желанию пользователя. Пункты задания организовать в виде функций (методов). Вывести массив на экран.</w:t>
      </w:r>
    </w:p>
    <w:p w14:paraId="30D97074" w14:textId="756B4D7C" w:rsidR="006A7C07" w:rsidRDefault="006A7C07" w:rsidP="00797893">
      <w:r w:rsidRPr="006A7C07">
        <w:rPr>
          <w:rFonts w:cs="Times New Roman"/>
          <w:color w:val="000000"/>
          <w:szCs w:val="28"/>
          <w:shd w:val="clear" w:color="auto" w:fill="FFFFFF"/>
        </w:rPr>
        <w:t>1. Заменить максимальный элемент каждой строки нулем.</w:t>
      </w:r>
      <w:r w:rsidRPr="006A7C07">
        <w:rPr>
          <w:rFonts w:cs="Times New Roman"/>
          <w:color w:val="000000"/>
          <w:szCs w:val="28"/>
        </w:rPr>
        <w:br/>
      </w:r>
      <w:r w:rsidRPr="006A7C07">
        <w:rPr>
          <w:rFonts w:cs="Times New Roman"/>
          <w:color w:val="000000"/>
          <w:szCs w:val="28"/>
          <w:shd w:val="clear" w:color="auto" w:fill="FFFFFF"/>
        </w:rPr>
        <w:t>2. Вставить перед всеми строками, первый элемент которых</w:t>
      </w:r>
      <w:r w:rsidRPr="006A7C07">
        <w:rPr>
          <w:rFonts w:cs="Times New Roman"/>
          <w:color w:val="000000"/>
          <w:szCs w:val="28"/>
        </w:rPr>
        <w:br/>
      </w:r>
      <w:r w:rsidRPr="006A7C07">
        <w:rPr>
          <w:rFonts w:cs="Times New Roman"/>
          <w:color w:val="000000"/>
          <w:szCs w:val="28"/>
          <w:shd w:val="clear" w:color="auto" w:fill="FFFFFF"/>
        </w:rPr>
        <w:t>делится на 3, строку из нулей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14:paraId="5EBE0F23" w14:textId="77777777" w:rsidR="007E36D8" w:rsidRDefault="007E36D8" w:rsidP="007E36D8">
      <w:pPr>
        <w:pStyle w:val="a"/>
      </w:pPr>
      <w:r w:rsidRPr="00C23A92">
        <w:lastRenderedPageBreak/>
        <w:t>Блок-схема алгоритма</w:t>
      </w:r>
    </w:p>
    <w:p w14:paraId="3C578A6E" w14:textId="1CB1BA77" w:rsidR="007E36D8" w:rsidRDefault="006A7C07" w:rsidP="007E36D8">
      <w:pPr>
        <w:pStyle w:val="a6"/>
        <w:keepNext/>
        <w:ind w:left="0"/>
        <w:jc w:val="center"/>
      </w:pPr>
      <w:r>
        <w:rPr>
          <w:noProof/>
          <w:lang w:eastAsia="ru-RU"/>
        </w:rPr>
        <w:drawing>
          <wp:inline distT="0" distB="0" distL="0" distR="0" wp14:anchorId="72E59B9E" wp14:editId="1555EEAA">
            <wp:extent cx="4826000" cy="7459345"/>
            <wp:effectExtent l="0" t="0" r="0" b="825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745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FDFDE" w14:textId="69BC43F3" w:rsidR="00FF5A80" w:rsidRDefault="007E36D8" w:rsidP="00C46400">
      <w:pPr>
        <w:pStyle w:val="aa"/>
      </w:pPr>
      <w:r w:rsidRPr="00C46400">
        <w:t xml:space="preserve">Рисунок </w:t>
      </w:r>
      <w:r w:rsidR="003F1219">
        <w:fldChar w:fldCharType="begin"/>
      </w:r>
      <w:r w:rsidR="003F1219">
        <w:instrText xml:space="preserve"> SEQ Рисунок \* ARABIC </w:instrText>
      </w:r>
      <w:r w:rsidR="003F1219">
        <w:fldChar w:fldCharType="separate"/>
      </w:r>
      <w:r w:rsidR="007D19B5" w:rsidRPr="00C46400">
        <w:t>1</w:t>
      </w:r>
      <w:r w:rsidR="003F1219">
        <w:fldChar w:fldCharType="end"/>
      </w:r>
      <w:r w:rsidR="00C46400">
        <w:t xml:space="preserve"> –</w:t>
      </w:r>
      <w:r w:rsidRPr="00C46400">
        <w:t xml:space="preserve"> Блок-схема</w:t>
      </w:r>
      <w:r w:rsidR="00C46400">
        <w:t xml:space="preserve"> </w:t>
      </w:r>
      <w:r w:rsidR="00797893">
        <w:t>4</w:t>
      </w:r>
      <w:r w:rsidRPr="00C46400">
        <w:t>.</w:t>
      </w:r>
      <w:r w:rsidR="00797893">
        <w:t>3</w:t>
      </w:r>
    </w:p>
    <w:p w14:paraId="3CE1CF3F" w14:textId="77777777" w:rsidR="00C46400" w:rsidRDefault="00C46400" w:rsidP="00C46400">
      <w:pPr>
        <w:pStyle w:val="aa"/>
      </w:pPr>
    </w:p>
    <w:p w14:paraId="3DD874F6" w14:textId="77777777" w:rsidR="00C46400" w:rsidRPr="00C46400" w:rsidRDefault="00C46400" w:rsidP="00C46400">
      <w:pPr>
        <w:pStyle w:val="aa"/>
      </w:pPr>
    </w:p>
    <w:p w14:paraId="476AC102" w14:textId="77777777" w:rsidR="007E36D8" w:rsidRPr="00004D3D" w:rsidRDefault="007E36D8" w:rsidP="00FF5A80">
      <w:pPr>
        <w:pStyle w:val="a"/>
      </w:pPr>
      <w:r w:rsidRPr="00C23A92">
        <w:lastRenderedPageBreak/>
        <w:t>Текст</w:t>
      </w:r>
      <w:r w:rsidRPr="00004D3D">
        <w:t xml:space="preserve"> </w:t>
      </w:r>
      <w:r w:rsidRPr="00C23A92">
        <w:t>программы</w:t>
      </w:r>
      <w:r w:rsidRPr="00004D3D">
        <w:t xml:space="preserve"> </w:t>
      </w:r>
      <w:r>
        <w:t>на</w:t>
      </w:r>
      <w:r w:rsidRPr="00004D3D">
        <w:t xml:space="preserve"> </w:t>
      </w:r>
      <w:r>
        <w:t>языке</w:t>
      </w:r>
      <w:r w:rsidRPr="00004D3D">
        <w:t xml:space="preserve"> </w:t>
      </w:r>
      <w:r w:rsidRPr="00FF5A80">
        <w:rPr>
          <w:lang w:val="en-US"/>
        </w:rPr>
        <w:t>C</w:t>
      </w:r>
      <w:r w:rsidRPr="00004D3D">
        <w:t>++</w:t>
      </w:r>
    </w:p>
    <w:p w14:paraId="0B88A8E9" w14:textId="77777777" w:rsidR="00ED1F42" w:rsidRPr="00ED1F42" w:rsidRDefault="00B64F95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B64F95">
        <w:rPr>
          <w:rFonts w:ascii="Consolas" w:hAnsi="Consolas" w:cs="Consolas"/>
          <w:color w:val="808080"/>
          <w:sz w:val="19"/>
          <w:szCs w:val="19"/>
          <w:lang w:val="en-US"/>
        </w:rPr>
        <w:t>#</w:t>
      </w:r>
      <w:r w:rsidR="00797893" w:rsidRPr="00797893">
        <w:rPr>
          <w:rFonts w:ascii="Consolas" w:hAnsi="Consolas" w:cs="Consolas"/>
          <w:color w:val="808080"/>
          <w:sz w:val="19"/>
          <w:szCs w:val="19"/>
          <w:lang w:val="en-US"/>
        </w:rPr>
        <w:t xml:space="preserve"> </w:t>
      </w:r>
      <w:r w:rsidR="00ED1F42" w:rsidRPr="00ED1F42">
        <w:rPr>
          <w:rFonts w:ascii="Consolas" w:hAnsi="Consolas" w:cs="Consolas"/>
          <w:color w:val="808080"/>
          <w:sz w:val="19"/>
          <w:szCs w:val="19"/>
          <w:lang w:val="en-US"/>
        </w:rPr>
        <w:t>#include &lt;iostream&gt;</w:t>
      </w:r>
    </w:p>
    <w:p w14:paraId="14C4BA6E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#include &lt;random&gt;</w:t>
      </w:r>
    </w:p>
    <w:p w14:paraId="5A30C1E3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#include &lt;sstream&gt;</w:t>
      </w:r>
    </w:p>
    <w:p w14:paraId="1B8AF69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#include &lt;iomanip&gt;</w:t>
      </w:r>
    </w:p>
    <w:p w14:paraId="3D229928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735A640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using namespace std;</w:t>
      </w:r>
    </w:p>
    <w:p w14:paraId="6DBB5759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712DB35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9704D0E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/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brief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Функция создания массива</w:t>
      </w:r>
    </w:p>
    <w:p w14:paraId="2448F2E5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row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количество строк</w:t>
      </w:r>
    </w:p>
    <w:p w14:paraId="1D9B08BF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col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количество стобцов</w:t>
      </w:r>
    </w:p>
    <w:p w14:paraId="5FAB3AC9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return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пустой массив</w:t>
      </w:r>
    </w:p>
    <w:p w14:paraId="46FB221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*/</w:t>
      </w:r>
    </w:p>
    <w:p w14:paraId="2B578381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int** initializeArray(const size_t row, const size_t col);</w:t>
      </w:r>
    </w:p>
    <w:p w14:paraId="575CB9B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B4D70C2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/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brief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Функция замены элементов массива на 0</w:t>
      </w:r>
    </w:p>
    <w:p w14:paraId="04EB7CB3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row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количество строк</w:t>
      </w:r>
    </w:p>
    <w:p w14:paraId="591B97AC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col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количество стобцов</w:t>
      </w:r>
    </w:p>
    <w:p w14:paraId="1296879D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* \return преобразованный массив массив</w:t>
      </w:r>
    </w:p>
    <w:p w14:paraId="33DD5B9E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*/</w:t>
      </w:r>
    </w:p>
    <w:p w14:paraId="4E107E1C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int** swapToZero(int** array, size_t row, size_t col);</w:t>
      </w:r>
    </w:p>
    <w:p w14:paraId="69C2DD79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73B75AF9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/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brief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Функция заполнения массива рандомными числами</w:t>
      </w:r>
    </w:p>
    <w:p w14:paraId="5C29F18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row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количество строк</w:t>
      </w:r>
    </w:p>
    <w:p w14:paraId="50229CD5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col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количество стобцов</w:t>
      </w:r>
    </w:p>
    <w:p w14:paraId="5AE76F58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* \return Заполненный массив</w:t>
      </w:r>
    </w:p>
    <w:p w14:paraId="7BA7663F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*/</w:t>
      </w:r>
    </w:p>
    <w:p w14:paraId="600A7293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BDA5CA1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void randomizeArray(int** matrix, const size_t row, const size_t col, const int min, const int max);</w:t>
      </w:r>
    </w:p>
    <w:p w14:paraId="53203D31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/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brief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Функция заполнения массива мануальными числами</w:t>
      </w:r>
    </w:p>
    <w:p w14:paraId="16D85D31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row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количество строк</w:t>
      </w:r>
    </w:p>
    <w:p w14:paraId="057BD2DB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col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количество стобцов</w:t>
      </w:r>
    </w:p>
    <w:p w14:paraId="7A54DBEB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* \return Заполненный массив</w:t>
      </w:r>
    </w:p>
    <w:p w14:paraId="2485C7B3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*/</w:t>
      </w:r>
    </w:p>
    <w:p w14:paraId="3B4AE549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34AF165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void manualInput(int** matrix, const size_t row, const size_t col);</w:t>
      </w:r>
    </w:p>
    <w:p w14:paraId="2D1B7B4C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/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brief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Функция преобразования массива в строчку</w:t>
      </w:r>
    </w:p>
    <w:p w14:paraId="1255D0A7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row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количество строк</w:t>
      </w:r>
    </w:p>
    <w:p w14:paraId="0132596F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col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количество стобцов</w:t>
      </w:r>
    </w:p>
    <w:p w14:paraId="039DA4BC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* \return Заполненный массив</w:t>
      </w:r>
    </w:p>
    <w:p w14:paraId="51C5769F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*/</w:t>
      </w:r>
    </w:p>
    <w:p w14:paraId="1F648B3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string arrayToString(int** matrix, const size_t row, const size_t col, const int width, const string&amp; message = "");</w:t>
      </w:r>
    </w:p>
    <w:p w14:paraId="6F3C675B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7B5613BA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/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brief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Функция проверки деления элементов массива на 3</w:t>
      </w:r>
    </w:p>
    <w:p w14:paraId="303FC892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num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элемент массива</w:t>
      </w:r>
    </w:p>
    <w:p w14:paraId="19FE6893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return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делится ли этот элемент на 3</w:t>
      </w:r>
    </w:p>
    <w:p w14:paraId="4FFE9995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*/</w:t>
      </w:r>
    </w:p>
    <w:p w14:paraId="7556BC39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bool divisible(const int num);</w:t>
      </w:r>
    </w:p>
    <w:p w14:paraId="1B7FC168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F2B7F7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/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brief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Функция получения нового количества столбцов</w:t>
      </w:r>
    </w:p>
    <w:p w14:paraId="12C49833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row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количество строк</w:t>
      </w:r>
    </w:p>
    <w:p w14:paraId="1B0F8BF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col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количество стобцов</w:t>
      </w:r>
    </w:p>
    <w:p w14:paraId="3E790F05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* \return новое количество столбцов</w:t>
      </w:r>
    </w:p>
    <w:p w14:paraId="4542049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*/</w:t>
      </w:r>
    </w:p>
    <w:p w14:paraId="10B5E8AC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size_t getNewColSize(int** array, const size_t row, const size_t col);</w:t>
      </w:r>
    </w:p>
    <w:p w14:paraId="2DABD897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4A0E4FC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/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brief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Функция создания нового массива</w:t>
      </w:r>
    </w:p>
    <w:p w14:paraId="1B7D6001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row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количество строк</w:t>
      </w:r>
    </w:p>
    <w:p w14:paraId="33D8D2A4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старый массив</w:t>
      </w:r>
    </w:p>
    <w:p w14:paraId="2015B3F9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col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количество стобцов</w:t>
      </w:r>
    </w:p>
    <w:p w14:paraId="7BA61B7D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* \return новый массив массив</w:t>
      </w:r>
    </w:p>
    <w:p w14:paraId="2E7987EB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>*/</w:t>
      </w:r>
    </w:p>
    <w:p w14:paraId="075FFF71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int** insertColumns(int** array, const size_t row, const size_t col, const size_t newCol);</w:t>
      </w:r>
    </w:p>
    <w:p w14:paraId="08D746F4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>/**</w:t>
      </w:r>
    </w:p>
    <w:p w14:paraId="45C9BB42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 xml:space="preserve"> 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brief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Точка входа в программу</w:t>
      </w:r>
    </w:p>
    <w:p w14:paraId="6721AACA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 xml:space="preserve"> * \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return</w:t>
      </w:r>
      <w:r w:rsidRPr="00ED1F42">
        <w:rPr>
          <w:rFonts w:ascii="Consolas" w:hAnsi="Consolas" w:cs="Consolas"/>
          <w:color w:val="808080"/>
          <w:sz w:val="19"/>
          <w:szCs w:val="19"/>
        </w:rPr>
        <w:t xml:space="preserve"> Возвращает нуль, в случае успеха</w:t>
      </w:r>
    </w:p>
    <w:p w14:paraId="11A20318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</w:rPr>
        <w:t xml:space="preserve"> </w:t>
      </w: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*/</w:t>
      </w:r>
    </w:p>
    <w:p w14:paraId="0F5D5EED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int main()</w:t>
      </w:r>
    </w:p>
    <w:p w14:paraId="0C0F6E3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4703C55D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nst int MIN = -99, MAX = 99, WIDTH = 3;</w:t>
      </w:r>
    </w:p>
    <w:p w14:paraId="76B76004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ize_t row, col;</w:t>
      </w:r>
    </w:p>
    <w:p w14:paraId="73EB747C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AE09CC7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"Please input matrix dimensons\nrow x col: ";</w:t>
      </w:r>
    </w:p>
    <w:p w14:paraId="05EB4F25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in &gt;&gt; row &gt;&gt; col;</w:t>
      </w:r>
    </w:p>
    <w:p w14:paraId="2F47F18B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760A36B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** array = initializeArray(row, col);</w:t>
      </w:r>
    </w:p>
    <w:p w14:paraId="00E0EBF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unsigned int mode;</w:t>
      </w:r>
    </w:p>
    <w:p w14:paraId="4FC7FC2D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"if 1 then random, if 2 then manual";</w:t>
      </w:r>
    </w:p>
    <w:p w14:paraId="462227B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in &gt;&gt; mode;</w:t>
      </w:r>
    </w:p>
    <w:p w14:paraId="275A3C7F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BCFA3A3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f (mode == 1)       </w:t>
      </w:r>
    </w:p>
    <w:p w14:paraId="77C5735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6CE6A34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randomizeArray(array, row, col, MIN, MAX);</w:t>
      </w:r>
    </w:p>
    <w:p w14:paraId="6711B593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2D6FB4D3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else if (mode == 2) </w:t>
      </w:r>
    </w:p>
    <w:p w14:paraId="3178D62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03BB4A71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manualInput(array, row, col);</w:t>
      </w:r>
    </w:p>
    <w:p w14:paraId="43238919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54F58D3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else {</w:t>
      </w:r>
    </w:p>
    <w:p w14:paraId="100F8134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cout &lt;&lt; "Try again ...";</w:t>
      </w:r>
    </w:p>
    <w:p w14:paraId="3DDC669B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4B59236C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wapToZero(array, row, col);</w:t>
      </w:r>
    </w:p>
    <w:p w14:paraId="35B0BB47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80D72DA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arrayToString(array, row, col, WIDTH) &lt;&lt; "\n\n";</w:t>
      </w:r>
    </w:p>
    <w:p w14:paraId="16FBE9CB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944C6FE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ize_t col2 = getNewColSize(array, row, col);</w:t>
      </w:r>
    </w:p>
    <w:p w14:paraId="3E92EB98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** array2 = insertColumns(array, row, col, col2);</w:t>
      </w:r>
    </w:p>
    <w:p w14:paraId="2565009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ED43038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ut &lt;&lt; arrayToString(array2, row, col2, WIDTH) &lt;&lt; "\n\n";</w:t>
      </w:r>
    </w:p>
    <w:p w14:paraId="1D4A90E3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0;</w:t>
      </w:r>
    </w:p>
    <w:p w14:paraId="50A5255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6A95478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7BE5DB3C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int** initializeArray(const size_t row, const size_t col)</w:t>
      </w:r>
    </w:p>
    <w:p w14:paraId="3C187ACB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122B8A1A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** matrix = new int* [row];</w:t>
      </w:r>
    </w:p>
    <w:p w14:paraId="2B5DBE72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65FDB54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size_t i = 0; i &lt; row; i++)</w:t>
      </w:r>
    </w:p>
    <w:p w14:paraId="666DFD08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2490FBBE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matrix[i] = new int[col];</w:t>
      </w:r>
    </w:p>
    <w:p w14:paraId="691667B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1B959A18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545508D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matrix;</w:t>
      </w:r>
    </w:p>
    <w:p w14:paraId="5F30162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52CEA358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C5D4441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int** swapToZero(int** array, size_t row, size_t col) {</w:t>
      </w:r>
    </w:p>
    <w:p w14:paraId="011050ED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maxElement = array[0][0];</w:t>
      </w:r>
    </w:p>
    <w:p w14:paraId="69FD495F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maxI = 0;</w:t>
      </w:r>
    </w:p>
    <w:p w14:paraId="34F4A0F9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 maxJ = 0;</w:t>
      </w:r>
    </w:p>
    <w:p w14:paraId="27D03F22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size_t i = 0; i &lt; row; i++)</w:t>
      </w:r>
    </w:p>
    <w:p w14:paraId="7B12CA8C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1AF15CD7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or (size_t j = 0; j &lt; col; j++)</w:t>
      </w:r>
    </w:p>
    <w:p w14:paraId="388360E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232830C4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if (array[i][j] &gt;= maxElement)</w:t>
      </w:r>
    </w:p>
    <w:p w14:paraId="57E39C4E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{</w:t>
      </w:r>
    </w:p>
    <w:p w14:paraId="51F032A7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maxElement = array[i][j];</w:t>
      </w:r>
    </w:p>
    <w:p w14:paraId="06D4141A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 xml:space="preserve">                maxI = i;</w:t>
      </w:r>
    </w:p>
    <w:p w14:paraId="1113DE59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maxJ = j;</w:t>
      </w:r>
    </w:p>
    <w:p w14:paraId="4245B8F3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}</w:t>
      </w:r>
    </w:p>
    <w:p w14:paraId="07D51A19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1556E011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array[maxI][maxJ] = 0;</w:t>
      </w:r>
    </w:p>
    <w:p w14:paraId="40DE9B62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36FBC2B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array;</w:t>
      </w:r>
    </w:p>
    <w:p w14:paraId="73699E39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35E7F64E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EE0E315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void randomizeArray(int** matrix, const size_t row, const size_t col, const int min, const int max)</w:t>
      </w:r>
    </w:p>
    <w:p w14:paraId="347460D1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6FB2F0A3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td::random_device rd;</w:t>
      </w:r>
    </w:p>
    <w:p w14:paraId="3EC69EB1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td::mt19937 gen(rd());</w:t>
      </w:r>
    </w:p>
    <w:p w14:paraId="64C2C158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const uniform_int_distribution&lt;&gt; uniformIntDistribution(min, max);</w:t>
      </w:r>
    </w:p>
    <w:p w14:paraId="1E802D07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364C3A23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size_t i = 0; i &lt; row; ++i)</w:t>
      </w:r>
    </w:p>
    <w:p w14:paraId="255F2D54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or (size_t j = 0; j &lt; col; ++j)</w:t>
      </w:r>
    </w:p>
    <w:p w14:paraId="4F5AB679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matrix[i][j] = rand() % 10;</w:t>
      </w:r>
    </w:p>
    <w:p w14:paraId="66171A52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F5997E1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4B244F48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4B024E01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void manualInput(int** matrix, const size_t row, const size_t col)</w:t>
      </w:r>
    </w:p>
    <w:p w14:paraId="327755D4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27247B3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size_t i = 0; i &lt; row; i++)</w:t>
      </w:r>
    </w:p>
    <w:p w14:paraId="3D978E4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or (size_t j = 0; j &lt; col; j++)</w:t>
      </w:r>
    </w:p>
    <w:p w14:paraId="7A38F999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76CC664E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cout &lt;&lt; "array[" &lt;&lt; i &lt;&lt; ", " &lt;&lt; j &lt;&lt; "] = ";</w:t>
      </w:r>
    </w:p>
    <w:p w14:paraId="1A7DA4C4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cin &gt;&gt; matrix[i][j];</w:t>
      </w:r>
    </w:p>
    <w:p w14:paraId="6126B25E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24959EB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1AF6687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7A114CA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4B5A252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string arrayToString(int** matrix, const size_t row, const size_t col, const int width, const string&amp; message) //{{1,2},{3,4},{5,6}}</w:t>
      </w:r>
    </w:p>
    <w:p w14:paraId="4720D192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5114A734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td::stringstream buffer;</w:t>
      </w:r>
    </w:p>
    <w:p w14:paraId="205F5594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462C08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buffer &lt;&lt; message;</w:t>
      </w:r>
    </w:p>
    <w:p w14:paraId="5B80792B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AB55211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size_t i = 0; i &lt; row; ++i)</w:t>
      </w:r>
    </w:p>
    <w:p w14:paraId="491A422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{</w:t>
      </w:r>
    </w:p>
    <w:p w14:paraId="0F687BD5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i != row &amp;&amp; i != 0)</w:t>
      </w:r>
    </w:p>
    <w:p w14:paraId="36634D8E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buffer &lt;&lt; "\n";</w:t>
      </w:r>
    </w:p>
    <w:p w14:paraId="1AA31CC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7E92B542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buffer &lt;&lt; "{";</w:t>
      </w:r>
    </w:p>
    <w:p w14:paraId="5D409811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12169E05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for (size_t j = 0; j &lt; col; ++j)</w:t>
      </w:r>
    </w:p>
    <w:p w14:paraId="08B8D121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353B9204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buffer &lt;&lt; setw(width) &lt;&lt; matrix[i][j];</w:t>
      </w:r>
    </w:p>
    <w:p w14:paraId="495D71AE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if (j != col - 1)</w:t>
      </w:r>
    </w:p>
    <w:p w14:paraId="20DEEBF7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buffer &lt;&lt; ", ";</w:t>
      </w:r>
    </w:p>
    <w:p w14:paraId="230F2EB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187FB6A4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768E5FBB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buffer &lt;&lt; "}";</w:t>
      </w:r>
    </w:p>
    <w:p w14:paraId="4EFB84F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}</w:t>
      </w:r>
    </w:p>
    <w:p w14:paraId="2227DCB5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E4AC658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buffer.str();</w:t>
      </w:r>
    </w:p>
    <w:p w14:paraId="45A81FD2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5DD98CE2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7DFEB2E2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bool divisible(const int num)</w:t>
      </w:r>
    </w:p>
    <w:p w14:paraId="2F2180D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33577704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num % 3 == 0;</w:t>
      </w:r>
    </w:p>
    <w:p w14:paraId="3D7DAAEC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1912EABE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5C427AF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>size_t getNewColSize(int** array, const size_t row, const size_t col)</w:t>
      </w:r>
    </w:p>
    <w:p w14:paraId="513321F1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31A9EB53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ize_t newCol = col;</w:t>
      </w:r>
    </w:p>
    <w:p w14:paraId="5EB5A1A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7907369E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size_t j = 0; j &lt; col; j++)</w:t>
      </w:r>
    </w:p>
    <w:p w14:paraId="24C73905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divisible(array[0][j]))</w:t>
      </w:r>
    </w:p>
    <w:p w14:paraId="09E344C5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newCol++;</w:t>
      </w:r>
    </w:p>
    <w:p w14:paraId="6ED1E5C6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568BD37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newCol;</w:t>
      </w:r>
    </w:p>
    <w:p w14:paraId="1E2FAA32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25A0F105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2A4B10C7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int** insertColumns(int** array, const size_t row, const size_t col, const size_t newCol)</w:t>
      </w:r>
    </w:p>
    <w:p w14:paraId="1CCF7278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{</w:t>
      </w:r>
    </w:p>
    <w:p w14:paraId="5D6726B4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int** newArray = initializeArray(row, newCol);</w:t>
      </w:r>
    </w:p>
    <w:p w14:paraId="5944C1AC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size_t colOffset = 0;</w:t>
      </w:r>
    </w:p>
    <w:p w14:paraId="3DC6CE1C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EDDCDDC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for (size_t j = 0; j &lt; col; j++)</w:t>
      </w:r>
    </w:p>
    <w:p w14:paraId="6E2F218C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if (divisible(array[0][j]))</w:t>
      </w:r>
    </w:p>
    <w:p w14:paraId="2126F3A5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{</w:t>
      </w:r>
    </w:p>
    <w:p w14:paraId="6E5DB71D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for (size_t i = 0; i &lt; row; i++)</w:t>
      </w:r>
    </w:p>
    <w:p w14:paraId="1C46B9E4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newArray[i][j + colOffset] = 0;</w:t>
      </w:r>
    </w:p>
    <w:p w14:paraId="60561819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61E760BB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colOffset++;</w:t>
      </w:r>
    </w:p>
    <w:p w14:paraId="0476C41F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5B4E9919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for (size_t i = 0; i &lt; row; i++)</w:t>
      </w:r>
    </w:p>
    <w:p w14:paraId="71544AFE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newArray[i][j + colOffset] = array[i][j];</w:t>
      </w:r>
    </w:p>
    <w:p w14:paraId="49CDD63A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}</w:t>
      </w:r>
    </w:p>
    <w:p w14:paraId="78A054E5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else</w:t>
      </w:r>
    </w:p>
    <w:p w14:paraId="39E5CFA0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for (size_t i = 0; i &lt; row; i++)</w:t>
      </w:r>
    </w:p>
    <w:p w14:paraId="405AFF79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            newArray[i][j + colOffset] = array[i][j];</w:t>
      </w:r>
    </w:p>
    <w:p w14:paraId="7E079055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</w:p>
    <w:p w14:paraId="033902BF" w14:textId="77777777" w:rsidR="00ED1F42" w:rsidRPr="00ED1F42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808080"/>
          <w:sz w:val="19"/>
          <w:szCs w:val="19"/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 xml:space="preserve">    return newArray;</w:t>
      </w:r>
    </w:p>
    <w:p w14:paraId="086E6C6C" w14:textId="3D2B0239" w:rsidR="00797893" w:rsidRPr="00CD2111" w:rsidRDefault="00ED1F42" w:rsidP="00ED1F42"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  <w:r w:rsidRPr="00ED1F42">
        <w:rPr>
          <w:rFonts w:ascii="Consolas" w:hAnsi="Consolas" w:cs="Consolas"/>
          <w:color w:val="808080"/>
          <w:sz w:val="19"/>
          <w:szCs w:val="19"/>
          <w:lang w:val="en-US"/>
        </w:rPr>
        <w:t>}</w:t>
      </w:r>
    </w:p>
    <w:p w14:paraId="75E90610" w14:textId="77777777" w:rsidR="00797893" w:rsidRPr="00CD2111" w:rsidRDefault="00797893" w:rsidP="00797893"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 w14:paraId="4F63F841" w14:textId="77777777" w:rsidR="00797893" w:rsidRPr="00CD2111" w:rsidRDefault="00797893" w:rsidP="00797893"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 w14:paraId="7689BB5F" w14:textId="77777777" w:rsidR="00797893" w:rsidRPr="00CD2111" w:rsidRDefault="00797893" w:rsidP="00797893"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 w14:paraId="458C78C7" w14:textId="77777777" w:rsidR="00797893" w:rsidRPr="00CD2111" w:rsidRDefault="00797893" w:rsidP="00797893"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 w14:paraId="24A3D90E" w14:textId="77777777" w:rsidR="00797893" w:rsidRPr="00CD2111" w:rsidRDefault="00797893" w:rsidP="00797893"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 w14:paraId="472BA5E3" w14:textId="77777777" w:rsidR="00797893" w:rsidRPr="00CD2111" w:rsidRDefault="00797893" w:rsidP="00797893"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 w14:paraId="241D610A" w14:textId="77777777" w:rsidR="00797893" w:rsidRPr="00CD2111" w:rsidRDefault="00797893" w:rsidP="00797893"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 w14:paraId="755CF522" w14:textId="77777777" w:rsidR="00797893" w:rsidRPr="00CD2111" w:rsidRDefault="00797893" w:rsidP="00797893"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 w14:paraId="327E2A32" w14:textId="77777777" w:rsidR="00797893" w:rsidRPr="00CD2111" w:rsidRDefault="00797893" w:rsidP="00797893"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 w14:paraId="15081BC1" w14:textId="77777777" w:rsidR="00797893" w:rsidRPr="00CD2111" w:rsidRDefault="00797893" w:rsidP="00797893"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 w14:paraId="4F3619D7" w14:textId="77777777" w:rsidR="00797893" w:rsidRPr="00CD2111" w:rsidRDefault="00797893" w:rsidP="00797893"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 w14:paraId="165BF921" w14:textId="731D89A3" w:rsidR="007E36D8" w:rsidRDefault="007E36D8" w:rsidP="00797893">
      <w:pPr>
        <w:autoSpaceDE w:val="0"/>
        <w:autoSpaceDN w:val="0"/>
        <w:adjustRightInd w:val="0"/>
        <w:spacing w:after="0" w:line="240" w:lineRule="auto"/>
        <w:jc w:val="left"/>
      </w:pPr>
      <w:r w:rsidRPr="00C23A92">
        <w:t>Результаты работы программы</w:t>
      </w:r>
    </w:p>
    <w:p w14:paraId="6E52628C" w14:textId="23E6C879" w:rsidR="001E5E63" w:rsidRPr="000D6D2E" w:rsidRDefault="00ED1F42" w:rsidP="001E5E63">
      <w:pPr>
        <w:pStyle w:val="a6"/>
        <w:keepNext/>
        <w:ind w:left="0"/>
        <w:jc w:val="center"/>
      </w:pPr>
      <w:r w:rsidRPr="00ED1F42">
        <w:lastRenderedPageBreak/>
        <w:drawing>
          <wp:inline distT="0" distB="0" distL="0" distR="0" wp14:anchorId="67A58D8A" wp14:editId="5533E131">
            <wp:extent cx="5191850" cy="3315163"/>
            <wp:effectExtent l="0" t="0" r="889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4A19E406" w14:textId="790C9816" w:rsidR="007E36D8" w:rsidRPr="00C23A92" w:rsidRDefault="007E36D8" w:rsidP="00C46400">
      <w:pPr>
        <w:pStyle w:val="aa"/>
      </w:pPr>
      <w:r w:rsidRPr="00C23A92">
        <w:t xml:space="preserve">Рисунок </w:t>
      </w:r>
      <w:r w:rsidR="003F1219">
        <w:fldChar w:fldCharType="begin"/>
      </w:r>
      <w:r w:rsidR="003F1219">
        <w:instrText xml:space="preserve"> SEQ Рисунок \* ARABIC </w:instrText>
      </w:r>
      <w:r w:rsidR="003F1219">
        <w:fldChar w:fldCharType="separate"/>
      </w:r>
      <w:r w:rsidR="007D19B5">
        <w:rPr>
          <w:noProof/>
        </w:rPr>
        <w:t>2</w:t>
      </w:r>
      <w:r w:rsidR="003F1219">
        <w:rPr>
          <w:noProof/>
        </w:rPr>
        <w:fldChar w:fldCharType="end"/>
      </w:r>
      <w:r w:rsidR="00C46400">
        <w:rPr>
          <w:noProof/>
        </w:rPr>
        <w:t xml:space="preserve"> ˗</w:t>
      </w:r>
      <w:r w:rsidR="00C46400">
        <w:t xml:space="preserve"> Вывод программы </w:t>
      </w:r>
      <w:r w:rsidR="00797893">
        <w:t>4</w:t>
      </w:r>
      <w:r w:rsidRPr="00C23A92">
        <w:t>.</w:t>
      </w:r>
      <w:r w:rsidR="00797893">
        <w:t>3</w:t>
      </w:r>
    </w:p>
    <w:p w14:paraId="0A9596F5" w14:textId="6E445436" w:rsidR="007D19B5" w:rsidRPr="008B3F03" w:rsidRDefault="007D19B5" w:rsidP="00797893">
      <w:pPr>
        <w:pStyle w:val="a9"/>
        <w:jc w:val="both"/>
        <w:outlineLvl w:val="1"/>
      </w:pPr>
    </w:p>
    <w:sectPr w:rsidR="007D19B5" w:rsidRPr="008B3F0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BF5227" w14:textId="77777777" w:rsidR="0027207D" w:rsidRDefault="0027207D" w:rsidP="00540CF1">
      <w:pPr>
        <w:spacing w:after="0" w:line="240" w:lineRule="auto"/>
      </w:pPr>
      <w:r>
        <w:separator/>
      </w:r>
    </w:p>
  </w:endnote>
  <w:endnote w:type="continuationSeparator" w:id="0">
    <w:p w14:paraId="30C25F56" w14:textId="77777777" w:rsidR="0027207D" w:rsidRDefault="0027207D" w:rsidP="00540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F5B859" w14:textId="77777777" w:rsidR="0027207D" w:rsidRDefault="0027207D" w:rsidP="00540CF1">
      <w:pPr>
        <w:spacing w:after="0" w:line="240" w:lineRule="auto"/>
      </w:pPr>
      <w:r>
        <w:separator/>
      </w:r>
    </w:p>
  </w:footnote>
  <w:footnote w:type="continuationSeparator" w:id="0">
    <w:p w14:paraId="40D05BF2" w14:textId="77777777" w:rsidR="0027207D" w:rsidRDefault="0027207D" w:rsidP="00540C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9403E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3927E8E"/>
    <w:multiLevelType w:val="hybridMultilevel"/>
    <w:tmpl w:val="620E39F4"/>
    <w:lvl w:ilvl="0" w:tplc="E26C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42F6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F525648"/>
    <w:multiLevelType w:val="multilevel"/>
    <w:tmpl w:val="7A7414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4EF1A91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AC7923"/>
    <w:multiLevelType w:val="hybridMultilevel"/>
    <w:tmpl w:val="2222F2CC"/>
    <w:lvl w:ilvl="0" w:tplc="9A58A600">
      <w:start w:val="1"/>
      <w:numFmt w:val="decimal"/>
      <w:lvlText w:val="%1."/>
      <w:lvlJc w:val="left"/>
      <w:pPr>
        <w:ind w:left="480" w:hanging="480"/>
      </w:p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>
      <w:start w:val="1"/>
      <w:numFmt w:val="decimal"/>
      <w:lvlText w:val="%4."/>
      <w:lvlJc w:val="left"/>
      <w:pPr>
        <w:ind w:left="2520" w:hanging="360"/>
      </w:pPr>
    </w:lvl>
    <w:lvl w:ilvl="4" w:tplc="04190019">
      <w:start w:val="1"/>
      <w:numFmt w:val="lowerLetter"/>
      <w:lvlText w:val="%5."/>
      <w:lvlJc w:val="left"/>
      <w:pPr>
        <w:ind w:left="3240" w:hanging="360"/>
      </w:pPr>
    </w:lvl>
    <w:lvl w:ilvl="5" w:tplc="0419001B">
      <w:start w:val="1"/>
      <w:numFmt w:val="lowerRoman"/>
      <w:lvlText w:val="%6."/>
      <w:lvlJc w:val="right"/>
      <w:pPr>
        <w:ind w:left="3960" w:hanging="180"/>
      </w:pPr>
    </w:lvl>
    <w:lvl w:ilvl="6" w:tplc="0419000F">
      <w:start w:val="1"/>
      <w:numFmt w:val="decimal"/>
      <w:lvlText w:val="%7."/>
      <w:lvlJc w:val="left"/>
      <w:pPr>
        <w:ind w:left="4680" w:hanging="360"/>
      </w:pPr>
    </w:lvl>
    <w:lvl w:ilvl="7" w:tplc="04190019">
      <w:start w:val="1"/>
      <w:numFmt w:val="lowerLetter"/>
      <w:lvlText w:val="%8."/>
      <w:lvlJc w:val="left"/>
      <w:pPr>
        <w:ind w:left="5400" w:hanging="360"/>
      </w:pPr>
    </w:lvl>
    <w:lvl w:ilvl="8" w:tplc="041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8469DF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C044AD"/>
    <w:multiLevelType w:val="hybridMultilevel"/>
    <w:tmpl w:val="9E8E5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924213"/>
    <w:multiLevelType w:val="hybridMultilevel"/>
    <w:tmpl w:val="767CDAEC"/>
    <w:lvl w:ilvl="0" w:tplc="0419000F">
      <w:start w:val="1"/>
      <w:numFmt w:val="decimal"/>
      <w:pStyle w:val="a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62062C"/>
    <w:multiLevelType w:val="multilevel"/>
    <w:tmpl w:val="CDDCF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090227D"/>
    <w:multiLevelType w:val="multilevel"/>
    <w:tmpl w:val="9356D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031EEF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BD6E62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7751342B"/>
    <w:multiLevelType w:val="multilevel"/>
    <w:tmpl w:val="326C9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B0C5F7E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AB25F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3"/>
  </w:num>
  <w:num w:numId="2">
    <w:abstractNumId w:val="3"/>
  </w:num>
  <w:num w:numId="3">
    <w:abstractNumId w:val="7"/>
  </w:num>
  <w:num w:numId="4">
    <w:abstractNumId w:val="0"/>
  </w:num>
  <w:num w:numId="5">
    <w:abstractNumId w:val="12"/>
  </w:num>
  <w:num w:numId="6">
    <w:abstractNumId w:val="15"/>
  </w:num>
  <w:num w:numId="7">
    <w:abstractNumId w:val="2"/>
  </w:num>
  <w:num w:numId="8">
    <w:abstractNumId w:val="8"/>
  </w:num>
  <w:num w:numId="9">
    <w:abstractNumId w:val="1"/>
  </w:num>
  <w:num w:numId="10">
    <w:abstractNumId w:val="8"/>
    <w:lvlOverride w:ilvl="0">
      <w:startOverride w:val="1"/>
    </w:lvlOverride>
  </w:num>
  <w:num w:numId="11">
    <w:abstractNumId w:val="8"/>
    <w:lvlOverride w:ilvl="0">
      <w:startOverride w:val="1"/>
    </w:lvlOverride>
  </w:num>
  <w:num w:numId="12">
    <w:abstractNumId w:val="4"/>
  </w:num>
  <w:num w:numId="13">
    <w:abstractNumId w:val="14"/>
  </w:num>
  <w:num w:numId="14">
    <w:abstractNumId w:val="9"/>
  </w:num>
  <w:num w:numId="15">
    <w:abstractNumId w:val="10"/>
  </w:num>
  <w:num w:numId="16">
    <w:abstractNumId w:val="13"/>
  </w:num>
  <w:num w:numId="17">
    <w:abstractNumId w:val="11"/>
  </w:num>
  <w:num w:numId="18">
    <w:abstractNumId w:val="6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CA32AC"/>
    <w:rsid w:val="00004D3D"/>
    <w:rsid w:val="00036592"/>
    <w:rsid w:val="000623AD"/>
    <w:rsid w:val="000D6D2E"/>
    <w:rsid w:val="001147A4"/>
    <w:rsid w:val="00151130"/>
    <w:rsid w:val="00182C2D"/>
    <w:rsid w:val="00194772"/>
    <w:rsid w:val="001E5E63"/>
    <w:rsid w:val="00254456"/>
    <w:rsid w:val="0027207D"/>
    <w:rsid w:val="00285B73"/>
    <w:rsid w:val="00303237"/>
    <w:rsid w:val="003360B2"/>
    <w:rsid w:val="003900D8"/>
    <w:rsid w:val="00391227"/>
    <w:rsid w:val="00392638"/>
    <w:rsid w:val="003F1219"/>
    <w:rsid w:val="00425BCF"/>
    <w:rsid w:val="00434DA9"/>
    <w:rsid w:val="00466532"/>
    <w:rsid w:val="00472664"/>
    <w:rsid w:val="00481412"/>
    <w:rsid w:val="004839F3"/>
    <w:rsid w:val="00493EA5"/>
    <w:rsid w:val="00495413"/>
    <w:rsid w:val="00540CF1"/>
    <w:rsid w:val="005708A9"/>
    <w:rsid w:val="0057231C"/>
    <w:rsid w:val="00610CDE"/>
    <w:rsid w:val="0066471D"/>
    <w:rsid w:val="006A7C07"/>
    <w:rsid w:val="006B6BAC"/>
    <w:rsid w:val="006F5535"/>
    <w:rsid w:val="00707D73"/>
    <w:rsid w:val="00752BE3"/>
    <w:rsid w:val="00780568"/>
    <w:rsid w:val="007842CC"/>
    <w:rsid w:val="00797893"/>
    <w:rsid w:val="007B12DC"/>
    <w:rsid w:val="007D19B5"/>
    <w:rsid w:val="007E36D8"/>
    <w:rsid w:val="00877338"/>
    <w:rsid w:val="008A3F81"/>
    <w:rsid w:val="008B3F03"/>
    <w:rsid w:val="008E31CC"/>
    <w:rsid w:val="008E6FBF"/>
    <w:rsid w:val="00936B5A"/>
    <w:rsid w:val="00987D72"/>
    <w:rsid w:val="009D765F"/>
    <w:rsid w:val="009E40E7"/>
    <w:rsid w:val="00A40B43"/>
    <w:rsid w:val="00A70AD5"/>
    <w:rsid w:val="00A8580A"/>
    <w:rsid w:val="00AB51A1"/>
    <w:rsid w:val="00B00A1C"/>
    <w:rsid w:val="00B01A21"/>
    <w:rsid w:val="00B152CC"/>
    <w:rsid w:val="00B31729"/>
    <w:rsid w:val="00B64F95"/>
    <w:rsid w:val="00C0042A"/>
    <w:rsid w:val="00C11372"/>
    <w:rsid w:val="00C143D1"/>
    <w:rsid w:val="00C200AF"/>
    <w:rsid w:val="00C34B22"/>
    <w:rsid w:val="00C46400"/>
    <w:rsid w:val="00C92BAB"/>
    <w:rsid w:val="00CA32AC"/>
    <w:rsid w:val="00CD2111"/>
    <w:rsid w:val="00CE1371"/>
    <w:rsid w:val="00D07C7A"/>
    <w:rsid w:val="00D07FB7"/>
    <w:rsid w:val="00E16D3F"/>
    <w:rsid w:val="00E21B11"/>
    <w:rsid w:val="00E66AC1"/>
    <w:rsid w:val="00E94563"/>
    <w:rsid w:val="00EA6E16"/>
    <w:rsid w:val="00EB4D9A"/>
    <w:rsid w:val="00EB7308"/>
    <w:rsid w:val="00EC0A90"/>
    <w:rsid w:val="00EC7981"/>
    <w:rsid w:val="00ED1F42"/>
    <w:rsid w:val="00F24F68"/>
    <w:rsid w:val="00F669C6"/>
    <w:rsid w:val="00FF5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8B2BF4"/>
  <w15:docId w15:val="{1FE7AE83-14B4-4E37-ABBE-882901C4F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A32AC"/>
    <w:pPr>
      <w:spacing w:after="16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aliases w:val="Chapter"/>
    <w:basedOn w:val="a0"/>
    <w:next w:val="a0"/>
    <w:link w:val="10"/>
    <w:autoRedefine/>
    <w:uiPriority w:val="9"/>
    <w:qFormat/>
    <w:rsid w:val="008E31CC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D07C7A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D07C7A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MarinaRussianText">
    <w:name w:val="MarinaRussianText"/>
    <w:basedOn w:val="a0"/>
    <w:autoRedefine/>
    <w:qFormat/>
    <w:rsid w:val="008A3F81"/>
    <w:pPr>
      <w:spacing w:after="0"/>
    </w:pPr>
    <w:rPr>
      <w:color w:val="000000" w:themeColor="text1"/>
      <w:lang w:val="en-US"/>
    </w:rPr>
  </w:style>
  <w:style w:type="paragraph" w:customStyle="1" w:styleId="MarinaEnglishText">
    <w:name w:val="MarinaEnglishText"/>
    <w:basedOn w:val="MarinaRussianText"/>
    <w:autoRedefine/>
    <w:qFormat/>
    <w:rsid w:val="008A3F81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MarinaHeader">
    <w:name w:val="MarinaHeader"/>
    <w:basedOn w:val="1"/>
    <w:next w:val="MarinaRussianText"/>
    <w:autoRedefine/>
    <w:qFormat/>
    <w:rsid w:val="008A3F81"/>
  </w:style>
  <w:style w:type="character" w:customStyle="1" w:styleId="10">
    <w:name w:val="Заголовок 1 Знак"/>
    <w:aliases w:val="Chapter Знак"/>
    <w:basedOn w:val="a1"/>
    <w:link w:val="1"/>
    <w:uiPriority w:val="9"/>
    <w:rsid w:val="008E31CC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customStyle="1" w:styleId="11">
    <w:name w:val="Стиль1"/>
    <w:basedOn w:val="a0"/>
    <w:autoRedefine/>
    <w:qFormat/>
    <w:rsid w:val="00752BE3"/>
    <w:pPr>
      <w:spacing w:after="0"/>
      <w:ind w:left="720"/>
    </w:pPr>
    <w:rPr>
      <w:rFonts w:eastAsia="Times New Roman" w:cs="Times New Roman"/>
      <w:color w:val="000000" w:themeColor="text1"/>
      <w:szCs w:val="28"/>
    </w:rPr>
  </w:style>
  <w:style w:type="paragraph" w:customStyle="1" w:styleId="21">
    <w:name w:val="Стиль2"/>
    <w:basedOn w:val="2"/>
    <w:next w:val="11"/>
    <w:qFormat/>
    <w:rsid w:val="00877338"/>
  </w:style>
  <w:style w:type="character" w:customStyle="1" w:styleId="20">
    <w:name w:val="Заголовок 2 Знак"/>
    <w:basedOn w:val="a1"/>
    <w:link w:val="2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paragraph" w:styleId="a4">
    <w:name w:val="caption"/>
    <w:basedOn w:val="a0"/>
    <w:next w:val="a0"/>
    <w:autoRedefine/>
    <w:uiPriority w:val="35"/>
    <w:unhideWhenUsed/>
    <w:qFormat/>
    <w:rsid w:val="00B152CC"/>
    <w:pPr>
      <w:spacing w:after="200" w:line="240" w:lineRule="auto"/>
      <w:jc w:val="center"/>
    </w:pPr>
    <w:rPr>
      <w:b/>
      <w:bCs/>
      <w:color w:val="000000" w:themeColor="text1"/>
      <w:sz w:val="24"/>
      <w:szCs w:val="18"/>
    </w:rPr>
  </w:style>
  <w:style w:type="character" w:customStyle="1" w:styleId="30">
    <w:name w:val="Заголовок 3 Знак"/>
    <w:basedOn w:val="a1"/>
    <w:link w:val="3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a5">
    <w:name w:val="No Spacing"/>
    <w:uiPriority w:val="1"/>
    <w:qFormat/>
    <w:rsid w:val="00CA32AC"/>
    <w:pPr>
      <w:spacing w:after="0" w:line="240" w:lineRule="auto"/>
      <w:jc w:val="both"/>
    </w:pPr>
    <w:rPr>
      <w:rFonts w:ascii="Times New Roman" w:hAnsi="Times New Roman"/>
      <w:sz w:val="28"/>
    </w:rPr>
  </w:style>
  <w:style w:type="paragraph" w:styleId="a6">
    <w:name w:val="List Paragraph"/>
    <w:basedOn w:val="a0"/>
    <w:link w:val="a7"/>
    <w:uiPriority w:val="34"/>
    <w:qFormat/>
    <w:rsid w:val="00C34B22"/>
    <w:pPr>
      <w:ind w:left="720"/>
      <w:contextualSpacing/>
    </w:pPr>
  </w:style>
  <w:style w:type="paragraph" w:customStyle="1" w:styleId="110">
    <w:name w:val="Заголовок 11"/>
    <w:basedOn w:val="a6"/>
    <w:link w:val="1Char"/>
    <w:qFormat/>
    <w:rsid w:val="00936B5A"/>
    <w:pPr>
      <w:spacing w:after="0"/>
      <w:ind w:left="0" w:firstLine="709"/>
      <w:jc w:val="left"/>
      <w:outlineLvl w:val="0"/>
    </w:pPr>
    <w:rPr>
      <w:b/>
    </w:rPr>
  </w:style>
  <w:style w:type="paragraph" w:customStyle="1" w:styleId="12">
    <w:name w:val="Заголовок 1 с номером"/>
    <w:basedOn w:val="110"/>
    <w:next w:val="110"/>
    <w:link w:val="1Char0"/>
    <w:qFormat/>
    <w:rsid w:val="00936B5A"/>
    <w:pPr>
      <w:ind w:left="720" w:firstLine="0"/>
    </w:pPr>
    <w:rPr>
      <w:lang w:val="en-US"/>
    </w:rPr>
  </w:style>
  <w:style w:type="character" w:customStyle="1" w:styleId="a7">
    <w:name w:val="Абзац списка Знак"/>
    <w:basedOn w:val="a1"/>
    <w:link w:val="a6"/>
    <w:uiPriority w:val="34"/>
    <w:rsid w:val="00936B5A"/>
    <w:rPr>
      <w:rFonts w:ascii="Times New Roman" w:hAnsi="Times New Roman"/>
      <w:sz w:val="28"/>
    </w:rPr>
  </w:style>
  <w:style w:type="character" w:customStyle="1" w:styleId="1Char">
    <w:name w:val="Заголовок 1 Char"/>
    <w:basedOn w:val="a7"/>
    <w:link w:val="110"/>
    <w:rsid w:val="00936B5A"/>
    <w:rPr>
      <w:rFonts w:ascii="Times New Roman" w:hAnsi="Times New Roman"/>
      <w:b/>
      <w:sz w:val="28"/>
    </w:rPr>
  </w:style>
  <w:style w:type="character" w:customStyle="1" w:styleId="1Char0">
    <w:name w:val="Заголовок 1 с номером Char"/>
    <w:basedOn w:val="1Char"/>
    <w:link w:val="12"/>
    <w:rsid w:val="00936B5A"/>
    <w:rPr>
      <w:rFonts w:ascii="Times New Roman" w:hAnsi="Times New Roman"/>
      <w:b/>
      <w:sz w:val="28"/>
      <w:lang w:val="en-US"/>
    </w:rPr>
  </w:style>
  <w:style w:type="table" w:styleId="13">
    <w:name w:val="Plain Table 1"/>
    <w:basedOn w:val="a2"/>
    <w:uiPriority w:val="41"/>
    <w:rsid w:val="00752BE3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8">
    <w:name w:val="Placeholder Text"/>
    <w:basedOn w:val="a1"/>
    <w:uiPriority w:val="99"/>
    <w:semiHidden/>
    <w:rsid w:val="00752BE3"/>
    <w:rPr>
      <w:color w:val="808080"/>
    </w:rPr>
  </w:style>
  <w:style w:type="paragraph" w:customStyle="1" w:styleId="a9">
    <w:name w:val="ЗАГОЛОВОК"/>
    <w:basedOn w:val="a0"/>
    <w:link w:val="Char"/>
    <w:qFormat/>
    <w:rsid w:val="007E36D8"/>
    <w:pPr>
      <w:keepNext/>
      <w:spacing w:before="280" w:after="280"/>
      <w:jc w:val="center"/>
    </w:pPr>
    <w:rPr>
      <w:rFonts w:cs="Times New Roman"/>
      <w:b/>
      <w:szCs w:val="28"/>
    </w:rPr>
  </w:style>
  <w:style w:type="paragraph" w:customStyle="1" w:styleId="a">
    <w:name w:val="Лист"/>
    <w:basedOn w:val="a6"/>
    <w:link w:val="Char0"/>
    <w:qFormat/>
    <w:rsid w:val="007E36D8"/>
    <w:pPr>
      <w:keepNext/>
      <w:numPr>
        <w:numId w:val="8"/>
      </w:numPr>
      <w:spacing w:line="259" w:lineRule="auto"/>
      <w:jc w:val="left"/>
    </w:pPr>
    <w:rPr>
      <w:rFonts w:cs="Times New Roman"/>
      <w:b/>
      <w:szCs w:val="28"/>
    </w:rPr>
  </w:style>
  <w:style w:type="character" w:customStyle="1" w:styleId="Char">
    <w:name w:val="ЗАГОЛОВОК Char"/>
    <w:basedOn w:val="a1"/>
    <w:link w:val="a9"/>
    <w:rsid w:val="007E36D8"/>
    <w:rPr>
      <w:rFonts w:ascii="Times New Roman" w:hAnsi="Times New Roman" w:cs="Times New Roman"/>
      <w:b/>
      <w:sz w:val="28"/>
      <w:szCs w:val="28"/>
    </w:rPr>
  </w:style>
  <w:style w:type="character" w:customStyle="1" w:styleId="Char0">
    <w:name w:val="Лист Char"/>
    <w:basedOn w:val="a7"/>
    <w:link w:val="a"/>
    <w:rsid w:val="007E36D8"/>
    <w:rPr>
      <w:rFonts w:ascii="Times New Roman" w:hAnsi="Times New Roman" w:cs="Times New Roman"/>
      <w:b/>
      <w:sz w:val="28"/>
      <w:szCs w:val="28"/>
    </w:rPr>
  </w:style>
  <w:style w:type="paragraph" w:customStyle="1" w:styleId="aa">
    <w:name w:val="подпись"/>
    <w:link w:val="Char1"/>
    <w:qFormat/>
    <w:rsid w:val="007E36D8"/>
    <w:pPr>
      <w:jc w:val="center"/>
    </w:pPr>
    <w:rPr>
      <w:rFonts w:ascii="Times New Roman" w:hAnsi="Times New Roman" w:cs="Times New Roman"/>
      <w:b/>
      <w:sz w:val="24"/>
      <w:szCs w:val="28"/>
    </w:rPr>
  </w:style>
  <w:style w:type="character" w:customStyle="1" w:styleId="Char1">
    <w:name w:val="подпись Char"/>
    <w:basedOn w:val="a1"/>
    <w:link w:val="aa"/>
    <w:rsid w:val="007E36D8"/>
    <w:rPr>
      <w:rFonts w:ascii="Times New Roman" w:hAnsi="Times New Roman" w:cs="Times New Roman"/>
      <w:b/>
      <w:sz w:val="24"/>
      <w:szCs w:val="28"/>
    </w:rPr>
  </w:style>
  <w:style w:type="character" w:styleId="HTML">
    <w:name w:val="HTML Code"/>
    <w:basedOn w:val="a1"/>
    <w:uiPriority w:val="99"/>
    <w:semiHidden/>
    <w:unhideWhenUsed/>
    <w:rsid w:val="00004D3D"/>
    <w:rPr>
      <w:rFonts w:ascii="Courier New" w:eastAsia="Times New Roman" w:hAnsi="Courier New" w:cs="Courier New"/>
      <w:sz w:val="20"/>
      <w:szCs w:val="20"/>
    </w:rPr>
  </w:style>
  <w:style w:type="paragraph" w:styleId="ab">
    <w:name w:val="TOC Heading"/>
    <w:basedOn w:val="1"/>
    <w:next w:val="a0"/>
    <w:uiPriority w:val="39"/>
    <w:unhideWhenUsed/>
    <w:qFormat/>
    <w:rsid w:val="00540CF1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auto"/>
      <w:sz w:val="32"/>
      <w:szCs w:val="32"/>
      <w:lang w:eastAsia="ru-RU"/>
    </w:rPr>
  </w:style>
  <w:style w:type="paragraph" w:styleId="14">
    <w:name w:val="toc 1"/>
    <w:basedOn w:val="a0"/>
    <w:next w:val="a0"/>
    <w:autoRedefine/>
    <w:uiPriority w:val="39"/>
    <w:unhideWhenUsed/>
    <w:rsid w:val="00540CF1"/>
    <w:pPr>
      <w:spacing w:after="100"/>
    </w:pPr>
  </w:style>
  <w:style w:type="paragraph" w:styleId="31">
    <w:name w:val="toc 3"/>
    <w:basedOn w:val="a0"/>
    <w:next w:val="a0"/>
    <w:autoRedefine/>
    <w:uiPriority w:val="39"/>
    <w:unhideWhenUsed/>
    <w:rsid w:val="00540CF1"/>
    <w:pPr>
      <w:spacing w:after="100"/>
      <w:ind w:left="560"/>
    </w:pPr>
  </w:style>
  <w:style w:type="character" w:styleId="ac">
    <w:name w:val="Hyperlink"/>
    <w:basedOn w:val="a1"/>
    <w:uiPriority w:val="99"/>
    <w:unhideWhenUsed/>
    <w:rsid w:val="00540CF1"/>
    <w:rPr>
      <w:color w:val="0000FF" w:themeColor="hyperlink"/>
      <w:u w:val="single"/>
    </w:rPr>
  </w:style>
  <w:style w:type="paragraph" w:styleId="22">
    <w:name w:val="toc 2"/>
    <w:basedOn w:val="a0"/>
    <w:next w:val="a0"/>
    <w:autoRedefine/>
    <w:uiPriority w:val="39"/>
    <w:unhideWhenUsed/>
    <w:rsid w:val="00540CF1"/>
    <w:pPr>
      <w:spacing w:after="100"/>
      <w:ind w:left="280"/>
    </w:pPr>
  </w:style>
  <w:style w:type="paragraph" w:styleId="ad">
    <w:name w:val="header"/>
    <w:basedOn w:val="a0"/>
    <w:link w:val="ae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1"/>
    <w:link w:val="ad"/>
    <w:uiPriority w:val="99"/>
    <w:rsid w:val="00540CF1"/>
    <w:rPr>
      <w:rFonts w:ascii="Times New Roman" w:hAnsi="Times New Roman"/>
      <w:sz w:val="28"/>
    </w:rPr>
  </w:style>
  <w:style w:type="paragraph" w:styleId="af">
    <w:name w:val="footer"/>
    <w:basedOn w:val="a0"/>
    <w:link w:val="af0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1"/>
    <w:link w:val="af"/>
    <w:uiPriority w:val="99"/>
    <w:rsid w:val="00540CF1"/>
    <w:rPr>
      <w:rFonts w:ascii="Times New Roman" w:hAnsi="Times New Roman"/>
      <w:sz w:val="28"/>
    </w:rPr>
  </w:style>
  <w:style w:type="character" w:customStyle="1" w:styleId="sc91">
    <w:name w:val="sc91"/>
    <w:basedOn w:val="a1"/>
    <w:rsid w:val="00C46400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21">
    <w:name w:val="sc21"/>
    <w:basedOn w:val="a1"/>
    <w:rsid w:val="00C46400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0">
    <w:name w:val="sc0"/>
    <w:basedOn w:val="a1"/>
    <w:rsid w:val="00C46400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a1"/>
    <w:rsid w:val="00C46400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1">
    <w:name w:val="sc11"/>
    <w:basedOn w:val="a1"/>
    <w:rsid w:val="00C46400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1"/>
    <w:rsid w:val="00C46400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a1"/>
    <w:rsid w:val="00C46400"/>
    <w:rPr>
      <w:rFonts w:ascii="Courier New" w:hAnsi="Courier New" w:cs="Courier New" w:hint="default"/>
      <w:color w:val="008080"/>
      <w:sz w:val="20"/>
      <w:szCs w:val="20"/>
    </w:rPr>
  </w:style>
  <w:style w:type="character" w:customStyle="1" w:styleId="sc171">
    <w:name w:val="sc171"/>
    <w:basedOn w:val="a1"/>
    <w:rsid w:val="00C46400"/>
    <w:rPr>
      <w:rFonts w:ascii="Courier New" w:hAnsi="Courier New" w:cs="Courier New" w:hint="default"/>
      <w:b/>
      <w:bCs/>
      <w:color w:val="008080"/>
      <w:sz w:val="20"/>
      <w:szCs w:val="20"/>
    </w:rPr>
  </w:style>
  <w:style w:type="character" w:customStyle="1" w:styleId="sc161">
    <w:name w:val="sc161"/>
    <w:basedOn w:val="a1"/>
    <w:rsid w:val="00C46400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61">
    <w:name w:val="sc61"/>
    <w:basedOn w:val="a1"/>
    <w:rsid w:val="00C46400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41">
    <w:name w:val="sc41"/>
    <w:basedOn w:val="a1"/>
    <w:rsid w:val="00C46400"/>
    <w:rPr>
      <w:rFonts w:ascii="Courier New" w:hAnsi="Courier New" w:cs="Courier New" w:hint="default"/>
      <w:color w:val="FF8000"/>
      <w:sz w:val="20"/>
      <w:szCs w:val="20"/>
    </w:rPr>
  </w:style>
  <w:style w:type="paragraph" w:styleId="af1">
    <w:name w:val="Normal (Web)"/>
    <w:basedOn w:val="a0"/>
    <w:uiPriority w:val="99"/>
    <w:semiHidden/>
    <w:unhideWhenUsed/>
    <w:rsid w:val="00EA6E16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21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52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2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4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66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03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F75C7AD8DD3C84795C7F88F56D0ECC1" ma:contentTypeVersion="4" ma:contentTypeDescription="Создание документа." ma:contentTypeScope="" ma:versionID="373768903730d58502262bc6451612b7">
  <xsd:schema xmlns:xsd="http://www.w3.org/2001/XMLSchema" xmlns:xs="http://www.w3.org/2001/XMLSchema" xmlns:p="http://schemas.microsoft.com/office/2006/metadata/properties" xmlns:ns2="0ae3c056-f59e-45a8-944c-e338fa6fd3c6" targetNamespace="http://schemas.microsoft.com/office/2006/metadata/properties" ma:root="true" ma:fieldsID="bdc7ebe8bdb95ccd706d9e17429555ce" ns2:_="">
    <xsd:import namespace="0ae3c056-f59e-45a8-944c-e338fa6fd3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c056-f59e-45a8-944c-e338fa6fd3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7CFFC3-F7BF-4419-828C-35CEA073EC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06B78A-DD89-4FC4-B6DE-D00B711682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e3c056-f59e-45a8-944c-e338fa6fd3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E31671-DFEE-40FF-896C-F2EAF923B3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5036B7F-306A-4771-B0C9-B83B13F11F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988</Words>
  <Characters>5638</Characters>
  <Application>Microsoft Office Word</Application>
  <DocSecurity>0</DocSecurity>
  <Lines>46</Lines>
  <Paragraphs>1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всильева М.А.</dc:creator>
  <cp:keywords>Титул</cp:keywords>
  <cp:lastModifiedBy>Данил Иванченко</cp:lastModifiedBy>
  <cp:revision>2</cp:revision>
  <dcterms:created xsi:type="dcterms:W3CDTF">2021-06-23T16:40:00Z</dcterms:created>
  <dcterms:modified xsi:type="dcterms:W3CDTF">2021-06-23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5C7AD8DD3C84795C7F88F56D0ECC1</vt:lpwstr>
  </property>
</Properties>
</file>